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052629" w14:textId="77777777" w:rsidR="00880283" w:rsidRDefault="00880283" w:rsidP="00880283">
      <w:pPr>
        <w:autoSpaceDE w:val="0"/>
        <w:autoSpaceDN w:val="0"/>
        <w:adjustRightInd w:val="0"/>
        <w:jc w:val="center"/>
        <w:outlineLvl w:val="0"/>
        <w:rPr>
          <w:rFonts w:ascii="Arial" w:hAnsi="Arial" w:cs="Arial"/>
          <w:b/>
          <w:bCs/>
          <w:sz w:val="22"/>
          <w:szCs w:val="22"/>
        </w:rPr>
      </w:pPr>
      <w:r w:rsidRPr="00B3166F">
        <w:rPr>
          <w:noProof/>
        </w:rPr>
        <w:drawing>
          <wp:inline distT="0" distB="0" distL="0" distR="0" wp14:anchorId="1A49D83D" wp14:editId="1DF95C73">
            <wp:extent cx="4314825" cy="942975"/>
            <wp:effectExtent l="19050" t="0" r="9525" b="0"/>
            <wp:docPr id="13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30" cy="9429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01A80EC" w14:textId="025C7BC7" w:rsidR="00880283" w:rsidRPr="00393A44" w:rsidRDefault="00880283" w:rsidP="00880283">
      <w:pPr>
        <w:autoSpaceDE w:val="0"/>
        <w:autoSpaceDN w:val="0"/>
        <w:adjustRightInd w:val="0"/>
        <w:jc w:val="center"/>
        <w:outlineLvl w:val="0"/>
        <w:rPr>
          <w:rFonts w:ascii="Arial" w:hAnsi="Arial" w:cs="Arial"/>
          <w:b/>
          <w:bCs/>
          <w:sz w:val="22"/>
          <w:szCs w:val="22"/>
        </w:rPr>
      </w:pPr>
      <w:r w:rsidRPr="00393A44">
        <w:rPr>
          <w:rFonts w:ascii="Arial" w:hAnsi="Arial" w:cs="Arial"/>
          <w:b/>
          <w:bCs/>
          <w:sz w:val="22"/>
          <w:szCs w:val="22"/>
        </w:rPr>
        <w:t>STONY BROOK UNIVERSITY</w:t>
      </w:r>
    </w:p>
    <w:p w14:paraId="03D0BB8C" w14:textId="77777777" w:rsidR="00880283" w:rsidRPr="00393A44" w:rsidRDefault="00880283" w:rsidP="00880283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  <w:r w:rsidRPr="00393A44">
        <w:rPr>
          <w:rFonts w:ascii="Arial" w:hAnsi="Arial" w:cs="Arial"/>
          <w:b/>
          <w:bCs/>
          <w:sz w:val="22"/>
          <w:szCs w:val="22"/>
        </w:rPr>
        <w:t>Program in Public Health</w:t>
      </w:r>
    </w:p>
    <w:p w14:paraId="79B7AD37" w14:textId="77777777" w:rsidR="00880283" w:rsidRPr="00393A44" w:rsidRDefault="00880283" w:rsidP="00880283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  <w:r w:rsidRPr="00393A44">
        <w:rPr>
          <w:rFonts w:ascii="Arial" w:hAnsi="Arial" w:cs="Arial"/>
          <w:b/>
          <w:bCs/>
          <w:sz w:val="22"/>
          <w:szCs w:val="22"/>
        </w:rPr>
        <w:t>Master of Public Health (MPH) Degree</w:t>
      </w:r>
    </w:p>
    <w:p w14:paraId="167D2280" w14:textId="77777777" w:rsidR="00880283" w:rsidRDefault="00880283" w:rsidP="00880283">
      <w:pPr>
        <w:jc w:val="center"/>
        <w:rPr>
          <w:b/>
          <w:sz w:val="22"/>
          <w:szCs w:val="22"/>
        </w:rPr>
      </w:pPr>
    </w:p>
    <w:p w14:paraId="59A1445E" w14:textId="77777777" w:rsidR="00880283" w:rsidRDefault="00880283" w:rsidP="00880283">
      <w:pPr>
        <w:pStyle w:val="Title"/>
        <w:outlineLvl w:val="0"/>
        <w:rPr>
          <w:rFonts w:ascii="Arial" w:hAnsi="Arial" w:cs="Arial"/>
          <w:bCs w:val="0"/>
          <w:iCs/>
          <w:caps/>
        </w:rPr>
      </w:pPr>
      <w:r>
        <w:rPr>
          <w:rFonts w:ascii="Arial" w:hAnsi="Arial" w:cs="Arial"/>
          <w:bCs w:val="0"/>
          <w:iCs/>
          <w:caps/>
        </w:rPr>
        <w:t>Form E</w:t>
      </w:r>
      <w:r w:rsidRPr="0079393B">
        <w:rPr>
          <w:rFonts w:ascii="Arial" w:hAnsi="Arial" w:cs="Arial"/>
          <w:bCs w:val="0"/>
          <w:iCs/>
          <w:caps/>
        </w:rPr>
        <w:t xml:space="preserve">:  INTERIM Practicum REVIEW </w:t>
      </w:r>
    </w:p>
    <w:p w14:paraId="1AC8A903" w14:textId="77777777" w:rsidR="00880283" w:rsidRPr="0079393B" w:rsidRDefault="00880283" w:rsidP="00880283">
      <w:pPr>
        <w:pStyle w:val="Title"/>
        <w:rPr>
          <w:rFonts w:ascii="Arial" w:hAnsi="Arial" w:cs="Arial"/>
          <w:caps/>
        </w:rPr>
      </w:pPr>
    </w:p>
    <w:p w14:paraId="1F0889EB" w14:textId="77777777" w:rsidR="00880283" w:rsidRDefault="00880283" w:rsidP="00880283">
      <w:pPr>
        <w:pStyle w:val="Title"/>
        <w:spacing w:before="120"/>
        <w:jc w:val="left"/>
        <w:rPr>
          <w:rFonts w:ascii="Arial" w:hAnsi="Arial" w:cs="Arial"/>
          <w:sz w:val="22"/>
          <w:szCs w:val="22"/>
        </w:rPr>
        <w:sectPr w:rsidR="00880283" w:rsidSect="000F1210">
          <w:footerReference w:type="default" r:id="rId9"/>
          <w:type w:val="continuous"/>
          <w:pgSz w:w="12240" w:h="15840" w:code="1"/>
          <w:pgMar w:top="720" w:right="720" w:bottom="720" w:left="720" w:header="720" w:footer="720" w:gutter="0"/>
          <w:cols w:space="720"/>
          <w:noEndnote/>
          <w:docGrid w:linePitch="326"/>
        </w:sect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76"/>
      </w:tblGrid>
      <w:tr w:rsidR="00880283" w:rsidRPr="00BD759F" w14:paraId="2A5558F9" w14:textId="77777777" w:rsidTr="00F149AC">
        <w:trPr>
          <w:jc w:val="center"/>
        </w:trPr>
        <w:tc>
          <w:tcPr>
            <w:tcW w:w="9576" w:type="dxa"/>
          </w:tcPr>
          <w:p w14:paraId="259FCE32" w14:textId="77777777" w:rsidR="00880283" w:rsidRPr="00BD759F" w:rsidRDefault="00880283" w:rsidP="00F149AC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D759F">
              <w:rPr>
                <w:rFonts w:ascii="Arial" w:hAnsi="Arial" w:cs="Arial"/>
                <w:sz w:val="22"/>
                <w:szCs w:val="22"/>
              </w:rPr>
              <w:t>Name of Student:</w:t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2144646487"/>
                <w:placeholder>
                  <w:docPart w:val="4C488B4DA5914FAF9956FB5388E730E3"/>
                </w:placeholder>
                <w:showingPlcHdr/>
              </w:sdtPr>
              <w:sdtContent/>
            </w:sdt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</w:p>
          <w:p w14:paraId="7EB61520" w14:textId="77777777" w:rsidR="00880283" w:rsidRPr="00BD759F" w:rsidRDefault="00880283" w:rsidP="00F149AC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0283" w:rsidRPr="00BD759F" w14:paraId="7C27C9C9" w14:textId="77777777" w:rsidTr="00F149AC">
        <w:trPr>
          <w:jc w:val="center"/>
        </w:trPr>
        <w:tc>
          <w:tcPr>
            <w:tcW w:w="9576" w:type="dxa"/>
          </w:tcPr>
          <w:p w14:paraId="2743151C" w14:textId="77777777" w:rsidR="00880283" w:rsidRPr="00BD759F" w:rsidRDefault="00880283" w:rsidP="00F149AC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D759F">
              <w:rPr>
                <w:rFonts w:ascii="Arial" w:hAnsi="Arial" w:cs="Arial"/>
                <w:sz w:val="22"/>
                <w:szCs w:val="22"/>
              </w:rPr>
              <w:t>Practicum Title: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753198692"/>
                <w:placeholder>
                  <w:docPart w:val="4C488B4DA5914FAF9956FB5388E730E3"/>
                </w:placeholder>
                <w:showingPlcHdr/>
              </w:sdtPr>
              <w:sdtContent/>
            </w:sdt>
          </w:p>
          <w:p w14:paraId="538DA60B" w14:textId="77777777" w:rsidR="00880283" w:rsidRPr="00BD759F" w:rsidRDefault="00880283" w:rsidP="00F149AC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D752366" w14:textId="77777777" w:rsidR="00880283" w:rsidRDefault="00880283" w:rsidP="00880283">
      <w:pPr>
        <w:pStyle w:val="Title"/>
        <w:jc w:val="left"/>
        <w:rPr>
          <w:rFonts w:ascii="Arial" w:hAnsi="Arial" w:cs="Arial"/>
          <w:sz w:val="22"/>
          <w:szCs w:val="22"/>
        </w:rPr>
      </w:pPr>
    </w:p>
    <w:p w14:paraId="31DBD1CD" w14:textId="77777777" w:rsidR="00880283" w:rsidRDefault="00880283" w:rsidP="00880283">
      <w:pPr>
        <w:pStyle w:val="Title"/>
        <w:jc w:val="left"/>
        <w:rPr>
          <w:rFonts w:ascii="Arial" w:hAnsi="Arial" w:cs="Arial"/>
          <w:sz w:val="22"/>
          <w:szCs w:val="22"/>
        </w:rPr>
        <w:sectPr w:rsidR="00880283" w:rsidSect="000F1210">
          <w:type w:val="continuous"/>
          <w:pgSz w:w="12240" w:h="15840" w:code="1"/>
          <w:pgMar w:top="720" w:right="720" w:bottom="720" w:left="720" w:header="720" w:footer="720" w:gutter="0"/>
          <w:cols w:space="720"/>
          <w:formProt w:val="0"/>
          <w:noEndnote/>
          <w:docGrid w:linePitch="326"/>
        </w:sectPr>
      </w:pPr>
    </w:p>
    <w:p w14:paraId="590C85D4" w14:textId="77777777" w:rsidR="00880283" w:rsidRDefault="00880283" w:rsidP="00880283">
      <w:pPr>
        <w:pStyle w:val="Title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scribe any changes needed to the goals, measurable objectives, timeline, activities, and/or methods of the Practicum.   Please include the reasons for these changes.</w:t>
      </w:r>
    </w:p>
    <w:p w14:paraId="5077067B" w14:textId="77777777" w:rsidR="00880283" w:rsidRDefault="00880283" w:rsidP="00880283">
      <w:pPr>
        <w:pStyle w:val="Title"/>
        <w:jc w:val="left"/>
        <w:rPr>
          <w:rFonts w:ascii="Arial" w:hAnsi="Arial" w:cs="Arial"/>
          <w:sz w:val="22"/>
          <w:szCs w:val="22"/>
        </w:rPr>
      </w:pPr>
    </w:p>
    <w:p w14:paraId="01408F2E" w14:textId="77777777" w:rsidR="00880283" w:rsidRDefault="00880283" w:rsidP="00880283">
      <w:pPr>
        <w:pStyle w:val="Title"/>
        <w:jc w:val="left"/>
        <w:rPr>
          <w:rFonts w:ascii="Arial" w:hAnsi="Arial" w:cs="Arial"/>
          <w:sz w:val="22"/>
          <w:szCs w:val="22"/>
        </w:rPr>
      </w:pPr>
    </w:p>
    <w:p w14:paraId="24C179CE" w14:textId="77777777" w:rsidR="00880283" w:rsidRDefault="00880283" w:rsidP="00880283">
      <w:pPr>
        <w:pStyle w:val="Title"/>
        <w:rPr>
          <w:rFonts w:ascii="Arial" w:hAnsi="Arial" w:cs="Arial"/>
          <w:sz w:val="22"/>
          <w:szCs w:val="22"/>
        </w:rPr>
      </w:pPr>
    </w:p>
    <w:p w14:paraId="2D6AA01E" w14:textId="77777777" w:rsidR="00880283" w:rsidRDefault="00880283" w:rsidP="00880283">
      <w:pPr>
        <w:pStyle w:val="PlainText"/>
        <w:rPr>
          <w:rFonts w:ascii="Arial" w:hAnsi="Arial" w:cs="Arial"/>
          <w:b/>
        </w:rPr>
        <w:sectPr w:rsidR="00880283" w:rsidSect="000F1210">
          <w:type w:val="continuous"/>
          <w:pgSz w:w="12240" w:h="15840" w:code="1"/>
          <w:pgMar w:top="720" w:right="720" w:bottom="720" w:left="720" w:header="720" w:footer="720" w:gutter="0"/>
          <w:cols w:space="720"/>
          <w:noEndnote/>
          <w:docGrid w:linePitch="326"/>
        </w:sectPr>
      </w:pPr>
    </w:p>
    <w:tbl>
      <w:tblPr>
        <w:tblW w:w="510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05"/>
        <w:gridCol w:w="5505"/>
      </w:tblGrid>
      <w:tr w:rsidR="00880283" w14:paraId="3986D430" w14:textId="77777777" w:rsidTr="00F149AC">
        <w:trPr>
          <w:trHeight w:val="671"/>
          <w:jc w:val="center"/>
        </w:trPr>
        <w:tc>
          <w:tcPr>
            <w:tcW w:w="2500" w:type="pct"/>
            <w:vAlign w:val="bottom"/>
          </w:tcPr>
          <w:p w14:paraId="6E8D5A6D" w14:textId="77777777" w:rsidR="00880283" w:rsidRPr="006C7A9B" w:rsidRDefault="00880283" w:rsidP="00F149AC">
            <w:pPr>
              <w:pStyle w:val="PlainTex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als &amp; Measurable Objectives from Practicum Proposal</w:t>
            </w:r>
          </w:p>
        </w:tc>
        <w:tc>
          <w:tcPr>
            <w:tcW w:w="2500" w:type="pct"/>
            <w:vAlign w:val="bottom"/>
          </w:tcPr>
          <w:p w14:paraId="3FD300A5" w14:textId="77777777" w:rsidR="00880283" w:rsidRPr="006C7A9B" w:rsidRDefault="00880283" w:rsidP="00F149AC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1CCC9189" w14:textId="77777777" w:rsidR="00880283" w:rsidRPr="006C7A9B" w:rsidRDefault="00880283" w:rsidP="00F149AC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6EF7F535" w14:textId="77777777" w:rsidR="00880283" w:rsidRPr="006C7A9B" w:rsidRDefault="00880283" w:rsidP="00F149AC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posed Change</w:t>
            </w:r>
          </w:p>
        </w:tc>
      </w:tr>
      <w:tr w:rsidR="00880283" w14:paraId="6F8237DB" w14:textId="77777777" w:rsidTr="00F149AC">
        <w:trPr>
          <w:trHeight w:val="554"/>
          <w:jc w:val="center"/>
        </w:trPr>
        <w:sdt>
          <w:sdtPr>
            <w:rPr>
              <w:rFonts w:ascii="Arial" w:hAnsi="Arial" w:cs="Arial"/>
            </w:rPr>
            <w:id w:val="-1005894491"/>
            <w:placeholder>
              <w:docPart w:val="4C488B4DA5914FAF9956FB5388E730E3"/>
            </w:placeholder>
            <w:showingPlcHdr/>
          </w:sdtPr>
          <w:sdtContent>
            <w:tc>
              <w:tcPr>
                <w:tcW w:w="2500" w:type="pct"/>
                <w:vAlign w:val="bottom"/>
              </w:tcPr>
              <w:p w14:paraId="0486F881" w14:textId="77777777" w:rsidR="00880283" w:rsidRPr="006C7A9B" w:rsidRDefault="00880283" w:rsidP="00F149AC">
                <w:pPr>
                  <w:pStyle w:val="PlainText"/>
                  <w:rPr>
                    <w:rFonts w:ascii="Arial" w:hAnsi="Arial" w:cs="Arial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-1278099662"/>
            <w:placeholder>
              <w:docPart w:val="4C488B4DA5914FAF9956FB5388E730E3"/>
            </w:placeholder>
            <w:showingPlcHdr/>
          </w:sdtPr>
          <w:sdtContent>
            <w:tc>
              <w:tcPr>
                <w:tcW w:w="2500" w:type="pct"/>
                <w:vAlign w:val="bottom"/>
              </w:tcPr>
              <w:p w14:paraId="48F80FC8" w14:textId="77777777" w:rsidR="00880283" w:rsidRPr="006C7A9B" w:rsidRDefault="00880283" w:rsidP="00F149AC">
                <w:pPr>
                  <w:pStyle w:val="PlainText"/>
                  <w:rPr>
                    <w:rFonts w:ascii="Arial" w:hAnsi="Arial" w:cs="Arial"/>
                  </w:rPr>
                </w:pPr>
              </w:p>
            </w:tc>
          </w:sdtContent>
        </w:sdt>
      </w:tr>
      <w:tr w:rsidR="00880283" w14:paraId="2D6FCA41" w14:textId="77777777" w:rsidTr="00F149AC">
        <w:trPr>
          <w:trHeight w:val="593"/>
          <w:jc w:val="center"/>
        </w:trPr>
        <w:sdt>
          <w:sdtPr>
            <w:rPr>
              <w:rFonts w:ascii="Arial" w:hAnsi="Arial" w:cs="Arial"/>
            </w:rPr>
            <w:id w:val="-886485579"/>
            <w:placeholder>
              <w:docPart w:val="4C488B4DA5914FAF9956FB5388E730E3"/>
            </w:placeholder>
            <w:showingPlcHdr/>
          </w:sdtPr>
          <w:sdtContent>
            <w:tc>
              <w:tcPr>
                <w:tcW w:w="2500" w:type="pct"/>
                <w:vAlign w:val="bottom"/>
              </w:tcPr>
              <w:p w14:paraId="71A5C258" w14:textId="77777777" w:rsidR="00880283" w:rsidRPr="006C7A9B" w:rsidRDefault="00880283" w:rsidP="00F149AC">
                <w:pPr>
                  <w:pStyle w:val="PlainText"/>
                  <w:rPr>
                    <w:rFonts w:ascii="Arial" w:hAnsi="Arial" w:cs="Arial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-1969653796"/>
            <w:placeholder>
              <w:docPart w:val="4C488B4DA5914FAF9956FB5388E730E3"/>
            </w:placeholder>
            <w:showingPlcHdr/>
          </w:sdtPr>
          <w:sdtContent>
            <w:tc>
              <w:tcPr>
                <w:tcW w:w="2500" w:type="pct"/>
                <w:vAlign w:val="bottom"/>
              </w:tcPr>
              <w:p w14:paraId="7F1D987C" w14:textId="77777777" w:rsidR="00880283" w:rsidRPr="006C7A9B" w:rsidRDefault="00880283" w:rsidP="00F149AC">
                <w:pPr>
                  <w:pStyle w:val="PlainText"/>
                  <w:rPr>
                    <w:rFonts w:ascii="Arial" w:hAnsi="Arial" w:cs="Arial"/>
                  </w:rPr>
                </w:pPr>
              </w:p>
            </w:tc>
          </w:sdtContent>
        </w:sdt>
      </w:tr>
      <w:tr w:rsidR="00880283" w14:paraId="27D01FA2" w14:textId="77777777" w:rsidTr="00F149AC">
        <w:trPr>
          <w:trHeight w:val="593"/>
          <w:jc w:val="center"/>
        </w:trPr>
        <w:sdt>
          <w:sdtPr>
            <w:rPr>
              <w:rFonts w:ascii="Arial" w:hAnsi="Arial" w:cs="Arial"/>
            </w:rPr>
            <w:id w:val="-1173882601"/>
            <w:placeholder>
              <w:docPart w:val="4C488B4DA5914FAF9956FB5388E730E3"/>
            </w:placeholder>
            <w:showingPlcHdr/>
          </w:sdtPr>
          <w:sdtContent>
            <w:tc>
              <w:tcPr>
                <w:tcW w:w="2500" w:type="pct"/>
                <w:vAlign w:val="bottom"/>
              </w:tcPr>
              <w:p w14:paraId="34AEE72C" w14:textId="77777777" w:rsidR="00880283" w:rsidRPr="006C7A9B" w:rsidRDefault="00880283" w:rsidP="00F149AC">
                <w:pPr>
                  <w:pStyle w:val="PlainText"/>
                  <w:rPr>
                    <w:rFonts w:ascii="Arial" w:hAnsi="Arial" w:cs="Arial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-981457292"/>
            <w:placeholder>
              <w:docPart w:val="4C488B4DA5914FAF9956FB5388E730E3"/>
            </w:placeholder>
            <w:showingPlcHdr/>
          </w:sdtPr>
          <w:sdtContent>
            <w:tc>
              <w:tcPr>
                <w:tcW w:w="2500" w:type="pct"/>
                <w:vAlign w:val="bottom"/>
              </w:tcPr>
              <w:p w14:paraId="34E7485E" w14:textId="77777777" w:rsidR="00880283" w:rsidRPr="006C7A9B" w:rsidRDefault="00880283" w:rsidP="00F149AC">
                <w:pPr>
                  <w:pStyle w:val="PlainText"/>
                  <w:rPr>
                    <w:rFonts w:ascii="Arial" w:hAnsi="Arial" w:cs="Arial"/>
                  </w:rPr>
                </w:pPr>
              </w:p>
            </w:tc>
          </w:sdtContent>
        </w:sdt>
      </w:tr>
      <w:tr w:rsidR="00880283" w14:paraId="21EA504D" w14:textId="77777777" w:rsidTr="00F149AC">
        <w:trPr>
          <w:trHeight w:val="593"/>
          <w:jc w:val="center"/>
        </w:trPr>
        <w:sdt>
          <w:sdtPr>
            <w:rPr>
              <w:rFonts w:ascii="Arial" w:hAnsi="Arial" w:cs="Arial"/>
            </w:rPr>
            <w:id w:val="958917433"/>
            <w:placeholder>
              <w:docPart w:val="4C488B4DA5914FAF9956FB5388E730E3"/>
            </w:placeholder>
            <w:showingPlcHdr/>
          </w:sdtPr>
          <w:sdtContent>
            <w:tc>
              <w:tcPr>
                <w:tcW w:w="2500" w:type="pct"/>
                <w:vAlign w:val="bottom"/>
              </w:tcPr>
              <w:p w14:paraId="765A4963" w14:textId="77777777" w:rsidR="00880283" w:rsidRPr="006C7A9B" w:rsidRDefault="00880283" w:rsidP="00F149AC">
                <w:pPr>
                  <w:pStyle w:val="PlainText"/>
                  <w:rPr>
                    <w:rFonts w:ascii="Arial" w:hAnsi="Arial" w:cs="Arial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-85915919"/>
            <w:placeholder>
              <w:docPart w:val="4C488B4DA5914FAF9956FB5388E730E3"/>
            </w:placeholder>
            <w:showingPlcHdr/>
          </w:sdtPr>
          <w:sdtContent>
            <w:tc>
              <w:tcPr>
                <w:tcW w:w="2500" w:type="pct"/>
                <w:vAlign w:val="bottom"/>
              </w:tcPr>
              <w:p w14:paraId="00BE5C5F" w14:textId="77777777" w:rsidR="00880283" w:rsidRPr="006C7A9B" w:rsidRDefault="00880283" w:rsidP="00F149AC">
                <w:pPr>
                  <w:pStyle w:val="PlainText"/>
                  <w:rPr>
                    <w:rFonts w:ascii="Arial" w:hAnsi="Arial" w:cs="Arial"/>
                  </w:rPr>
                </w:pPr>
              </w:p>
            </w:tc>
          </w:sdtContent>
        </w:sdt>
      </w:tr>
      <w:tr w:rsidR="00880283" w14:paraId="445E0C0F" w14:textId="77777777" w:rsidTr="00F149AC">
        <w:trPr>
          <w:trHeight w:val="593"/>
          <w:jc w:val="center"/>
        </w:trPr>
        <w:sdt>
          <w:sdtPr>
            <w:rPr>
              <w:rFonts w:ascii="Arial" w:hAnsi="Arial" w:cs="Arial"/>
            </w:rPr>
            <w:id w:val="-1985843623"/>
            <w:placeholder>
              <w:docPart w:val="4C488B4DA5914FAF9956FB5388E730E3"/>
            </w:placeholder>
            <w:showingPlcHdr/>
          </w:sdtPr>
          <w:sdtContent>
            <w:tc>
              <w:tcPr>
                <w:tcW w:w="2500" w:type="pct"/>
                <w:vAlign w:val="bottom"/>
              </w:tcPr>
              <w:p w14:paraId="35175EC2" w14:textId="77777777" w:rsidR="00880283" w:rsidRPr="006C7A9B" w:rsidRDefault="00880283" w:rsidP="00F149AC">
                <w:pPr>
                  <w:pStyle w:val="PlainText"/>
                  <w:rPr>
                    <w:rFonts w:ascii="Arial" w:hAnsi="Arial" w:cs="Arial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-632329906"/>
            <w:placeholder>
              <w:docPart w:val="4C488B4DA5914FAF9956FB5388E730E3"/>
            </w:placeholder>
            <w:showingPlcHdr/>
          </w:sdtPr>
          <w:sdtContent>
            <w:tc>
              <w:tcPr>
                <w:tcW w:w="2500" w:type="pct"/>
                <w:vAlign w:val="bottom"/>
              </w:tcPr>
              <w:p w14:paraId="5C9B1413" w14:textId="77777777" w:rsidR="00880283" w:rsidRPr="006C7A9B" w:rsidRDefault="00880283" w:rsidP="00F149AC">
                <w:pPr>
                  <w:pStyle w:val="PlainText"/>
                  <w:rPr>
                    <w:rFonts w:ascii="Arial" w:hAnsi="Arial" w:cs="Arial"/>
                  </w:rPr>
                </w:pPr>
              </w:p>
            </w:tc>
          </w:sdtContent>
        </w:sdt>
      </w:tr>
      <w:tr w:rsidR="00880283" w14:paraId="0E8D6A0E" w14:textId="77777777" w:rsidTr="00F149AC">
        <w:trPr>
          <w:trHeight w:val="554"/>
          <w:jc w:val="center"/>
        </w:trPr>
        <w:sdt>
          <w:sdtPr>
            <w:rPr>
              <w:rFonts w:ascii="Arial" w:hAnsi="Arial" w:cs="Arial"/>
            </w:rPr>
            <w:id w:val="-1105272615"/>
            <w:placeholder>
              <w:docPart w:val="4C488B4DA5914FAF9956FB5388E730E3"/>
            </w:placeholder>
            <w:showingPlcHdr/>
          </w:sdtPr>
          <w:sdtContent>
            <w:tc>
              <w:tcPr>
                <w:tcW w:w="2500" w:type="pct"/>
                <w:vAlign w:val="bottom"/>
              </w:tcPr>
              <w:p w14:paraId="670173DD" w14:textId="77777777" w:rsidR="00880283" w:rsidRPr="006C7A9B" w:rsidRDefault="00880283" w:rsidP="00F149AC">
                <w:pPr>
                  <w:pStyle w:val="PlainText"/>
                  <w:rPr>
                    <w:rFonts w:ascii="Arial" w:hAnsi="Arial" w:cs="Arial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797957120"/>
            <w:placeholder>
              <w:docPart w:val="4C488B4DA5914FAF9956FB5388E730E3"/>
            </w:placeholder>
            <w:showingPlcHdr/>
          </w:sdtPr>
          <w:sdtContent>
            <w:tc>
              <w:tcPr>
                <w:tcW w:w="2500" w:type="pct"/>
                <w:vAlign w:val="bottom"/>
              </w:tcPr>
              <w:p w14:paraId="3DC6CC03" w14:textId="77777777" w:rsidR="00880283" w:rsidRPr="006C7A9B" w:rsidRDefault="00880283" w:rsidP="00F149AC">
                <w:pPr>
                  <w:pStyle w:val="PlainText"/>
                  <w:rPr>
                    <w:rFonts w:ascii="Arial" w:hAnsi="Arial" w:cs="Arial"/>
                  </w:rPr>
                </w:pPr>
              </w:p>
            </w:tc>
          </w:sdtContent>
        </w:sdt>
      </w:tr>
      <w:tr w:rsidR="00880283" w14:paraId="6E8CEB4A" w14:textId="77777777" w:rsidTr="00F149AC">
        <w:trPr>
          <w:trHeight w:val="593"/>
          <w:jc w:val="center"/>
        </w:trPr>
        <w:sdt>
          <w:sdtPr>
            <w:rPr>
              <w:rFonts w:ascii="Arial" w:hAnsi="Arial" w:cs="Arial"/>
            </w:rPr>
            <w:id w:val="1288476106"/>
            <w:placeholder>
              <w:docPart w:val="4C488B4DA5914FAF9956FB5388E730E3"/>
            </w:placeholder>
            <w:showingPlcHdr/>
          </w:sdtPr>
          <w:sdtContent>
            <w:tc>
              <w:tcPr>
                <w:tcW w:w="2500" w:type="pct"/>
                <w:vAlign w:val="bottom"/>
              </w:tcPr>
              <w:p w14:paraId="622A6231" w14:textId="77777777" w:rsidR="00880283" w:rsidRPr="006C7A9B" w:rsidRDefault="00880283" w:rsidP="00F149AC">
                <w:pPr>
                  <w:pStyle w:val="PlainText"/>
                  <w:rPr>
                    <w:rFonts w:ascii="Arial" w:hAnsi="Arial" w:cs="Arial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2014869852"/>
            <w:placeholder>
              <w:docPart w:val="4C488B4DA5914FAF9956FB5388E730E3"/>
            </w:placeholder>
            <w:showingPlcHdr/>
          </w:sdtPr>
          <w:sdtContent>
            <w:tc>
              <w:tcPr>
                <w:tcW w:w="2500" w:type="pct"/>
                <w:vAlign w:val="bottom"/>
              </w:tcPr>
              <w:p w14:paraId="0F05DA1B" w14:textId="77777777" w:rsidR="00880283" w:rsidRPr="006C7A9B" w:rsidRDefault="00880283" w:rsidP="00F149AC">
                <w:pPr>
                  <w:pStyle w:val="PlainText"/>
                  <w:rPr>
                    <w:rFonts w:ascii="Arial" w:hAnsi="Arial" w:cs="Arial"/>
                  </w:rPr>
                </w:pPr>
              </w:p>
            </w:tc>
          </w:sdtContent>
        </w:sdt>
      </w:tr>
      <w:tr w:rsidR="00880283" w14:paraId="5EC6A98B" w14:textId="77777777" w:rsidTr="00F149AC">
        <w:trPr>
          <w:trHeight w:val="554"/>
          <w:jc w:val="center"/>
        </w:trPr>
        <w:sdt>
          <w:sdtPr>
            <w:rPr>
              <w:rFonts w:ascii="Arial" w:hAnsi="Arial" w:cs="Arial"/>
            </w:rPr>
            <w:id w:val="2109533301"/>
            <w:placeholder>
              <w:docPart w:val="4C488B4DA5914FAF9956FB5388E730E3"/>
            </w:placeholder>
            <w:showingPlcHdr/>
          </w:sdtPr>
          <w:sdtContent>
            <w:tc>
              <w:tcPr>
                <w:tcW w:w="2500" w:type="pct"/>
                <w:vAlign w:val="bottom"/>
              </w:tcPr>
              <w:p w14:paraId="2F2B598A" w14:textId="77777777" w:rsidR="00880283" w:rsidRPr="006C7A9B" w:rsidRDefault="00880283" w:rsidP="00F149AC">
                <w:pPr>
                  <w:pStyle w:val="PlainText"/>
                  <w:rPr>
                    <w:rFonts w:ascii="Arial" w:hAnsi="Arial" w:cs="Arial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-500039545"/>
            <w:placeholder>
              <w:docPart w:val="4C488B4DA5914FAF9956FB5388E730E3"/>
            </w:placeholder>
            <w:showingPlcHdr/>
          </w:sdtPr>
          <w:sdtContent>
            <w:tc>
              <w:tcPr>
                <w:tcW w:w="2500" w:type="pct"/>
                <w:vAlign w:val="bottom"/>
              </w:tcPr>
              <w:p w14:paraId="2D16CD17" w14:textId="77777777" w:rsidR="00880283" w:rsidRPr="006C7A9B" w:rsidRDefault="00880283" w:rsidP="00F149AC">
                <w:pPr>
                  <w:pStyle w:val="PlainText"/>
                  <w:rPr>
                    <w:rFonts w:ascii="Arial" w:hAnsi="Arial" w:cs="Arial"/>
                  </w:rPr>
                </w:pPr>
              </w:p>
            </w:tc>
          </w:sdtContent>
        </w:sdt>
      </w:tr>
    </w:tbl>
    <w:p w14:paraId="06633090" w14:textId="77777777" w:rsidR="00880283" w:rsidRDefault="00880283" w:rsidP="00880283"/>
    <w:p w14:paraId="264AA97B" w14:textId="77777777" w:rsidR="00880283" w:rsidRDefault="00880283" w:rsidP="00880283">
      <w:pPr>
        <w:jc w:val="center"/>
      </w:pPr>
    </w:p>
    <w:p w14:paraId="19548AC2" w14:textId="77777777" w:rsidR="00880283" w:rsidRPr="00024C2D" w:rsidRDefault="00880283" w:rsidP="00880283">
      <w:pPr>
        <w:rPr>
          <w:rFonts w:ascii="Arial" w:hAnsi="Arial" w:cs="Arial"/>
          <w:b/>
          <w:sz w:val="22"/>
          <w:szCs w:val="22"/>
        </w:rPr>
      </w:pPr>
      <w:r w:rsidRPr="00024C2D">
        <w:rPr>
          <w:rFonts w:ascii="Arial" w:hAnsi="Arial" w:cs="Arial"/>
          <w:b/>
          <w:sz w:val="22"/>
          <w:szCs w:val="22"/>
        </w:rPr>
        <w:tab/>
        <w:t>__________________________</w:t>
      </w:r>
      <w:r>
        <w:rPr>
          <w:rFonts w:ascii="Arial" w:hAnsi="Arial" w:cs="Arial"/>
          <w:b/>
          <w:sz w:val="22"/>
          <w:szCs w:val="22"/>
        </w:rPr>
        <w:t>_____</w:t>
      </w:r>
      <w:r w:rsidRPr="00024C2D">
        <w:rPr>
          <w:rFonts w:ascii="Arial" w:hAnsi="Arial" w:cs="Arial"/>
          <w:b/>
          <w:sz w:val="22"/>
          <w:szCs w:val="22"/>
        </w:rPr>
        <w:t xml:space="preserve">_  </w:t>
      </w:r>
      <w:r w:rsidRPr="00024C2D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595529324"/>
          <w:placeholder>
            <w:docPart w:val="4C488B4DA5914FAF9956FB5388E730E3"/>
          </w:placeholder>
        </w:sdtPr>
        <w:sdtContent>
          <w:r w:rsidRPr="00024C2D">
            <w:rPr>
              <w:rFonts w:ascii="Arial" w:hAnsi="Arial" w:cs="Arial"/>
              <w:b/>
              <w:sz w:val="22"/>
              <w:szCs w:val="22"/>
            </w:rPr>
            <w:t>_____________</w:t>
          </w:r>
        </w:sdtContent>
      </w:sdt>
      <w:r w:rsidRPr="00024C2D">
        <w:rPr>
          <w:rFonts w:ascii="Arial" w:hAnsi="Arial" w:cs="Arial"/>
          <w:b/>
          <w:sz w:val="22"/>
          <w:szCs w:val="22"/>
        </w:rPr>
        <w:tab/>
      </w:r>
    </w:p>
    <w:p w14:paraId="5B5BFB5B" w14:textId="77777777" w:rsidR="00880283" w:rsidRPr="00024C2D" w:rsidRDefault="00880283" w:rsidP="00880283">
      <w:pPr>
        <w:rPr>
          <w:rFonts w:ascii="Arial" w:hAnsi="Arial" w:cs="Arial"/>
          <w:b/>
          <w:sz w:val="22"/>
          <w:szCs w:val="22"/>
        </w:rPr>
      </w:pPr>
      <w:r w:rsidRPr="00024C2D">
        <w:rPr>
          <w:rFonts w:ascii="Arial" w:hAnsi="Arial" w:cs="Arial"/>
          <w:b/>
          <w:sz w:val="22"/>
          <w:szCs w:val="22"/>
        </w:rPr>
        <w:tab/>
        <w:t>Preceptor</w:t>
      </w:r>
      <w:r>
        <w:rPr>
          <w:rFonts w:ascii="Arial" w:hAnsi="Arial" w:cs="Arial"/>
          <w:b/>
          <w:sz w:val="22"/>
          <w:szCs w:val="22"/>
        </w:rPr>
        <w:t>’s Signature</w:t>
      </w:r>
      <w:r w:rsidRPr="00024C2D">
        <w:rPr>
          <w:rFonts w:ascii="Arial" w:hAnsi="Arial" w:cs="Arial"/>
          <w:b/>
          <w:sz w:val="22"/>
          <w:szCs w:val="22"/>
        </w:rPr>
        <w:tab/>
      </w:r>
      <w:r w:rsidRPr="00024C2D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024C2D">
        <w:rPr>
          <w:rFonts w:ascii="Arial" w:hAnsi="Arial" w:cs="Arial"/>
          <w:b/>
          <w:sz w:val="22"/>
          <w:szCs w:val="22"/>
        </w:rPr>
        <w:t>Date</w:t>
      </w:r>
    </w:p>
    <w:p w14:paraId="72C6CBD0" w14:textId="77777777" w:rsidR="00880283" w:rsidRPr="00024C2D" w:rsidRDefault="00880283" w:rsidP="00880283">
      <w:pPr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</w:p>
    <w:p w14:paraId="4F85F122" w14:textId="77777777" w:rsidR="00880283" w:rsidRPr="00024C2D" w:rsidRDefault="00880283" w:rsidP="00880283">
      <w:pPr>
        <w:ind w:firstLine="720"/>
        <w:rPr>
          <w:rFonts w:ascii="Arial" w:hAnsi="Arial" w:cs="Arial"/>
          <w:b/>
          <w:sz w:val="22"/>
          <w:szCs w:val="22"/>
        </w:rPr>
      </w:pPr>
      <w:r w:rsidRPr="00024C2D">
        <w:rPr>
          <w:rFonts w:ascii="Arial" w:hAnsi="Arial" w:cs="Arial"/>
          <w:b/>
          <w:sz w:val="22"/>
          <w:szCs w:val="22"/>
        </w:rPr>
        <w:t>__________________________</w:t>
      </w:r>
      <w:r>
        <w:rPr>
          <w:rFonts w:ascii="Arial" w:hAnsi="Arial" w:cs="Arial"/>
          <w:b/>
          <w:sz w:val="22"/>
          <w:szCs w:val="22"/>
        </w:rPr>
        <w:t>_____</w:t>
      </w:r>
      <w:r w:rsidRPr="00024C2D">
        <w:rPr>
          <w:rFonts w:ascii="Arial" w:hAnsi="Arial" w:cs="Arial"/>
          <w:b/>
          <w:sz w:val="22"/>
          <w:szCs w:val="22"/>
        </w:rPr>
        <w:t xml:space="preserve">_  </w:t>
      </w:r>
      <w:r w:rsidRPr="00024C2D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-1709477565"/>
          <w:placeholder>
            <w:docPart w:val="4C488B4DA5914FAF9956FB5388E730E3"/>
          </w:placeholder>
        </w:sdtPr>
        <w:sdtContent>
          <w:r w:rsidRPr="00024C2D">
            <w:rPr>
              <w:rFonts w:ascii="Arial" w:hAnsi="Arial" w:cs="Arial"/>
              <w:b/>
              <w:sz w:val="22"/>
              <w:szCs w:val="22"/>
            </w:rPr>
            <w:t>_____________</w:t>
          </w:r>
        </w:sdtContent>
      </w:sdt>
    </w:p>
    <w:p w14:paraId="608087E1" w14:textId="17318C35" w:rsidR="00880283" w:rsidRDefault="00880283" w:rsidP="00880283">
      <w:pPr>
        <w:ind w:firstLine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Practicum </w:t>
      </w:r>
      <w:r w:rsidRPr="00024C2D">
        <w:rPr>
          <w:rFonts w:ascii="Arial" w:hAnsi="Arial" w:cs="Arial"/>
          <w:b/>
          <w:sz w:val="22"/>
          <w:szCs w:val="22"/>
        </w:rPr>
        <w:t xml:space="preserve">Faculty </w:t>
      </w:r>
      <w:r>
        <w:rPr>
          <w:rFonts w:ascii="Arial" w:hAnsi="Arial" w:cs="Arial"/>
          <w:b/>
          <w:sz w:val="22"/>
          <w:szCs w:val="22"/>
        </w:rPr>
        <w:t>Advisor’s Signature</w:t>
      </w:r>
      <w:r w:rsidRPr="00024C2D">
        <w:rPr>
          <w:rFonts w:ascii="Arial" w:hAnsi="Arial" w:cs="Arial"/>
          <w:b/>
          <w:sz w:val="22"/>
          <w:szCs w:val="22"/>
        </w:rPr>
        <w:tab/>
        <w:t>Date</w:t>
      </w:r>
      <w:r w:rsidRPr="00024C2D">
        <w:rPr>
          <w:rFonts w:ascii="Arial" w:hAnsi="Arial" w:cs="Arial"/>
          <w:b/>
          <w:sz w:val="22"/>
          <w:szCs w:val="22"/>
        </w:rPr>
        <w:tab/>
      </w:r>
      <w:r w:rsidRPr="00024C2D">
        <w:rPr>
          <w:rFonts w:ascii="Arial" w:hAnsi="Arial" w:cs="Arial"/>
          <w:b/>
          <w:sz w:val="22"/>
          <w:szCs w:val="22"/>
        </w:rPr>
        <w:tab/>
      </w:r>
      <w:r w:rsidRPr="00024C2D">
        <w:rPr>
          <w:rFonts w:ascii="Arial" w:hAnsi="Arial" w:cs="Arial"/>
          <w:b/>
          <w:sz w:val="22"/>
          <w:szCs w:val="22"/>
        </w:rPr>
        <w:tab/>
      </w:r>
    </w:p>
    <w:p w14:paraId="7B6945F6" w14:textId="6338DADF" w:rsidR="00880283" w:rsidRDefault="00880283" w:rsidP="00880283">
      <w:pPr>
        <w:jc w:val="center"/>
        <w:rPr>
          <w:rFonts w:ascii="Arial" w:hAnsi="Arial" w:cs="Arial"/>
          <w:b/>
          <w:sz w:val="22"/>
          <w:szCs w:val="22"/>
        </w:rPr>
      </w:pPr>
    </w:p>
    <w:sectPr w:rsidR="00880283" w:rsidSect="000F1210">
      <w:footerReference w:type="default" r:id="rId10"/>
      <w:type w:val="continuous"/>
      <w:pgSz w:w="12240" w:h="15840" w:code="1"/>
      <w:pgMar w:top="720" w:right="720" w:bottom="720" w:left="720" w:header="720" w:footer="720" w:gutter="0"/>
      <w:cols w:space="720"/>
      <w:formProt w:val="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D60BDC" w14:textId="77777777" w:rsidR="00E34CCC" w:rsidRDefault="00E34CCC">
      <w:r>
        <w:separator/>
      </w:r>
    </w:p>
  </w:endnote>
  <w:endnote w:type="continuationSeparator" w:id="0">
    <w:p w14:paraId="679DD387" w14:textId="77777777" w:rsidR="00E34CCC" w:rsidRDefault="00E34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E9BD79" w14:textId="77777777" w:rsidR="00880283" w:rsidRPr="00611A35" w:rsidRDefault="00880283" w:rsidP="00D53B57">
    <w:pPr>
      <w:pStyle w:val="Footer"/>
      <w:rPr>
        <w:rFonts w:ascii="Arial" w:hAnsi="Arial"/>
        <w:sz w:val="16"/>
        <w:szCs w:val="16"/>
      </w:rPr>
    </w:pPr>
    <w:r w:rsidRPr="00611A35">
      <w:rPr>
        <w:rFonts w:ascii="Arial" w:hAnsi="Arial"/>
        <w:sz w:val="16"/>
        <w:szCs w:val="16"/>
      </w:rPr>
      <w:t>MPH Practicum Forms</w:t>
    </w:r>
    <w:r w:rsidRPr="00611A35"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>August 2022</w:t>
    </w:r>
    <w:r w:rsidRPr="00611A35">
      <w:rPr>
        <w:rFonts w:ascii="Arial" w:hAnsi="Arial"/>
        <w:sz w:val="16"/>
        <w:szCs w:val="16"/>
      </w:rPr>
      <w:tab/>
    </w:r>
    <w:r w:rsidRPr="00611A35">
      <w:rPr>
        <w:rStyle w:val="PageNumber"/>
        <w:rFonts w:ascii="Arial" w:hAnsi="Arial"/>
        <w:sz w:val="16"/>
        <w:szCs w:val="16"/>
      </w:rPr>
      <w:fldChar w:fldCharType="begin"/>
    </w:r>
    <w:r w:rsidRPr="00611A35">
      <w:rPr>
        <w:rStyle w:val="PageNumber"/>
        <w:rFonts w:ascii="Arial" w:hAnsi="Arial"/>
        <w:sz w:val="16"/>
        <w:szCs w:val="16"/>
      </w:rPr>
      <w:instrText xml:space="preserve"> PAGE </w:instrText>
    </w:r>
    <w:r w:rsidRPr="00611A35">
      <w:rPr>
        <w:rStyle w:val="PageNumber"/>
        <w:rFonts w:ascii="Arial" w:hAnsi="Arial"/>
        <w:sz w:val="16"/>
        <w:szCs w:val="16"/>
      </w:rPr>
      <w:fldChar w:fldCharType="separate"/>
    </w:r>
    <w:r>
      <w:rPr>
        <w:rStyle w:val="PageNumber"/>
        <w:rFonts w:ascii="Arial" w:hAnsi="Arial"/>
        <w:noProof/>
        <w:sz w:val="16"/>
        <w:szCs w:val="16"/>
      </w:rPr>
      <w:t>11</w:t>
    </w:r>
    <w:r w:rsidRPr="00611A35">
      <w:rPr>
        <w:rStyle w:val="PageNumber"/>
        <w:rFonts w:ascii="Arial" w:hAnsi="Arial"/>
        <w:sz w:val="16"/>
        <w:szCs w:val="16"/>
      </w:rPr>
      <w:fldChar w:fldCharType="end"/>
    </w:r>
    <w:r w:rsidRPr="00611A35">
      <w:rPr>
        <w:rStyle w:val="PageNumber"/>
        <w:rFonts w:ascii="Arial" w:hAnsi="Arial"/>
        <w:sz w:val="16"/>
        <w:szCs w:val="16"/>
      </w:rPr>
      <w:t xml:space="preserve"> of </w:t>
    </w:r>
    <w:r w:rsidRPr="00611A35">
      <w:rPr>
        <w:rStyle w:val="PageNumber"/>
        <w:rFonts w:ascii="Arial" w:hAnsi="Arial"/>
        <w:sz w:val="16"/>
        <w:szCs w:val="16"/>
      </w:rPr>
      <w:fldChar w:fldCharType="begin"/>
    </w:r>
    <w:r w:rsidRPr="00611A35">
      <w:rPr>
        <w:rStyle w:val="PageNumber"/>
        <w:rFonts w:ascii="Arial" w:hAnsi="Arial"/>
        <w:sz w:val="16"/>
        <w:szCs w:val="16"/>
      </w:rPr>
      <w:instrText xml:space="preserve"> NUMPAGES </w:instrText>
    </w:r>
    <w:r w:rsidRPr="00611A35">
      <w:rPr>
        <w:rStyle w:val="PageNumber"/>
        <w:rFonts w:ascii="Arial" w:hAnsi="Arial"/>
        <w:sz w:val="16"/>
        <w:szCs w:val="16"/>
      </w:rPr>
      <w:fldChar w:fldCharType="separate"/>
    </w:r>
    <w:r>
      <w:rPr>
        <w:rStyle w:val="PageNumber"/>
        <w:rFonts w:ascii="Arial" w:hAnsi="Arial"/>
        <w:noProof/>
        <w:sz w:val="16"/>
        <w:szCs w:val="16"/>
      </w:rPr>
      <w:t>11</w:t>
    </w:r>
    <w:r w:rsidRPr="00611A35">
      <w:rPr>
        <w:rStyle w:val="PageNumber"/>
        <w:rFonts w:ascii="Arial" w:hAnsi="Arial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26C21" w14:textId="5B1A228A" w:rsidR="00004536" w:rsidRPr="00611A35" w:rsidRDefault="00004536" w:rsidP="00D53B57">
    <w:pPr>
      <w:pStyle w:val="Footer"/>
      <w:rPr>
        <w:rFonts w:ascii="Arial" w:hAnsi="Arial"/>
        <w:sz w:val="16"/>
        <w:szCs w:val="16"/>
      </w:rPr>
    </w:pPr>
    <w:r w:rsidRPr="00611A35">
      <w:rPr>
        <w:rFonts w:ascii="Arial" w:hAnsi="Arial"/>
        <w:sz w:val="16"/>
        <w:szCs w:val="16"/>
      </w:rPr>
      <w:t>MPH Practicum Forms</w:t>
    </w:r>
    <w:r w:rsidRPr="00611A35"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>August 2022</w:t>
    </w:r>
    <w:r w:rsidRPr="00611A35">
      <w:rPr>
        <w:rFonts w:ascii="Arial" w:hAnsi="Arial"/>
        <w:sz w:val="16"/>
        <w:szCs w:val="16"/>
      </w:rPr>
      <w:tab/>
    </w:r>
    <w:r w:rsidRPr="00611A35">
      <w:rPr>
        <w:rStyle w:val="PageNumber"/>
        <w:rFonts w:ascii="Arial" w:hAnsi="Arial"/>
        <w:sz w:val="16"/>
        <w:szCs w:val="16"/>
      </w:rPr>
      <w:fldChar w:fldCharType="begin"/>
    </w:r>
    <w:r w:rsidRPr="00611A35">
      <w:rPr>
        <w:rStyle w:val="PageNumber"/>
        <w:rFonts w:ascii="Arial" w:hAnsi="Arial"/>
        <w:sz w:val="16"/>
        <w:szCs w:val="16"/>
      </w:rPr>
      <w:instrText xml:space="preserve"> PAGE </w:instrText>
    </w:r>
    <w:r w:rsidRPr="00611A35">
      <w:rPr>
        <w:rStyle w:val="PageNumber"/>
        <w:rFonts w:ascii="Arial" w:hAnsi="Arial"/>
        <w:sz w:val="16"/>
        <w:szCs w:val="16"/>
      </w:rPr>
      <w:fldChar w:fldCharType="separate"/>
    </w:r>
    <w:r>
      <w:rPr>
        <w:rStyle w:val="PageNumber"/>
        <w:rFonts w:ascii="Arial" w:hAnsi="Arial"/>
        <w:noProof/>
        <w:sz w:val="16"/>
        <w:szCs w:val="16"/>
      </w:rPr>
      <w:t>11</w:t>
    </w:r>
    <w:r w:rsidRPr="00611A35">
      <w:rPr>
        <w:rStyle w:val="PageNumber"/>
        <w:rFonts w:ascii="Arial" w:hAnsi="Arial"/>
        <w:sz w:val="16"/>
        <w:szCs w:val="16"/>
      </w:rPr>
      <w:fldChar w:fldCharType="end"/>
    </w:r>
    <w:r w:rsidRPr="00611A35">
      <w:rPr>
        <w:rStyle w:val="PageNumber"/>
        <w:rFonts w:ascii="Arial" w:hAnsi="Arial"/>
        <w:sz w:val="16"/>
        <w:szCs w:val="16"/>
      </w:rPr>
      <w:t xml:space="preserve"> of </w:t>
    </w:r>
    <w:r w:rsidRPr="00611A35">
      <w:rPr>
        <w:rStyle w:val="PageNumber"/>
        <w:rFonts w:ascii="Arial" w:hAnsi="Arial"/>
        <w:sz w:val="16"/>
        <w:szCs w:val="16"/>
      </w:rPr>
      <w:fldChar w:fldCharType="begin"/>
    </w:r>
    <w:r w:rsidRPr="00611A35">
      <w:rPr>
        <w:rStyle w:val="PageNumber"/>
        <w:rFonts w:ascii="Arial" w:hAnsi="Arial"/>
        <w:sz w:val="16"/>
        <w:szCs w:val="16"/>
      </w:rPr>
      <w:instrText xml:space="preserve"> NUMPAGES </w:instrText>
    </w:r>
    <w:r w:rsidRPr="00611A35">
      <w:rPr>
        <w:rStyle w:val="PageNumber"/>
        <w:rFonts w:ascii="Arial" w:hAnsi="Arial"/>
        <w:sz w:val="16"/>
        <w:szCs w:val="16"/>
      </w:rPr>
      <w:fldChar w:fldCharType="separate"/>
    </w:r>
    <w:r>
      <w:rPr>
        <w:rStyle w:val="PageNumber"/>
        <w:rFonts w:ascii="Arial" w:hAnsi="Arial"/>
        <w:noProof/>
        <w:sz w:val="16"/>
        <w:szCs w:val="16"/>
      </w:rPr>
      <w:t>11</w:t>
    </w:r>
    <w:r w:rsidRPr="00611A35">
      <w:rPr>
        <w:rStyle w:val="PageNumber"/>
        <w:rFonts w:ascii="Arial" w:hAnsi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A2B896" w14:textId="77777777" w:rsidR="00E34CCC" w:rsidRDefault="00E34CCC">
      <w:r>
        <w:separator/>
      </w:r>
    </w:p>
  </w:footnote>
  <w:footnote w:type="continuationSeparator" w:id="0">
    <w:p w14:paraId="4B40452D" w14:textId="77777777" w:rsidR="00E34CCC" w:rsidRDefault="00E34C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A5F12"/>
    <w:multiLevelType w:val="hybridMultilevel"/>
    <w:tmpl w:val="BAC465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D6258F"/>
    <w:multiLevelType w:val="hybridMultilevel"/>
    <w:tmpl w:val="4E0A4D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7109F"/>
    <w:multiLevelType w:val="hybridMultilevel"/>
    <w:tmpl w:val="BDCCEC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F7130"/>
    <w:multiLevelType w:val="hybridMultilevel"/>
    <w:tmpl w:val="3CE0DD42"/>
    <w:lvl w:ilvl="0" w:tplc="04090005">
      <w:start w:val="1"/>
      <w:numFmt w:val="bullet"/>
      <w:lvlText w:val=""/>
      <w:lvlJc w:val="left"/>
      <w:pPr>
        <w:ind w:left="7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4" w15:restartNumberingAfterBreak="0">
    <w:nsid w:val="382A6C25"/>
    <w:multiLevelType w:val="multilevel"/>
    <w:tmpl w:val="278C9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15300C"/>
    <w:multiLevelType w:val="hybridMultilevel"/>
    <w:tmpl w:val="1610E9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D1267D2"/>
    <w:multiLevelType w:val="hybridMultilevel"/>
    <w:tmpl w:val="520CEB2A"/>
    <w:lvl w:ilvl="0" w:tplc="0409000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650"/>
        </w:tabs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370"/>
        </w:tabs>
        <w:ind w:left="8370" w:hanging="360"/>
      </w:pPr>
      <w:rPr>
        <w:rFonts w:ascii="Wingdings" w:hAnsi="Wingdings" w:hint="default"/>
      </w:rPr>
    </w:lvl>
  </w:abstractNum>
  <w:abstractNum w:abstractNumId="7" w15:restartNumberingAfterBreak="0">
    <w:nsid w:val="50516F54"/>
    <w:multiLevelType w:val="hybridMultilevel"/>
    <w:tmpl w:val="7CAEC02A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512A7096"/>
    <w:multiLevelType w:val="hybridMultilevel"/>
    <w:tmpl w:val="4C3C07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BC6149"/>
    <w:multiLevelType w:val="hybridMultilevel"/>
    <w:tmpl w:val="172A15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CB023B9"/>
    <w:multiLevelType w:val="hybridMultilevel"/>
    <w:tmpl w:val="DAAE04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EE2DA5"/>
    <w:multiLevelType w:val="hybridMultilevel"/>
    <w:tmpl w:val="172A15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4A14493"/>
    <w:multiLevelType w:val="hybridMultilevel"/>
    <w:tmpl w:val="127EC76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8000F75"/>
    <w:multiLevelType w:val="hybridMultilevel"/>
    <w:tmpl w:val="67B0652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9A240E7"/>
    <w:multiLevelType w:val="hybridMultilevel"/>
    <w:tmpl w:val="5DA0581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A480760"/>
    <w:multiLevelType w:val="hybridMultilevel"/>
    <w:tmpl w:val="207483A8"/>
    <w:lvl w:ilvl="0" w:tplc="3E7EC18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23C4389"/>
    <w:multiLevelType w:val="hybridMultilevel"/>
    <w:tmpl w:val="281883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31E1E7E"/>
    <w:multiLevelType w:val="hybridMultilevel"/>
    <w:tmpl w:val="0E9030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1513F"/>
    <w:multiLevelType w:val="multilevel"/>
    <w:tmpl w:val="278C9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14"/>
  </w:num>
  <w:num w:numId="3">
    <w:abstractNumId w:val="1"/>
  </w:num>
  <w:num w:numId="4">
    <w:abstractNumId w:val="4"/>
  </w:num>
  <w:num w:numId="5">
    <w:abstractNumId w:val="18"/>
  </w:num>
  <w:num w:numId="6">
    <w:abstractNumId w:val="2"/>
  </w:num>
  <w:num w:numId="7">
    <w:abstractNumId w:val="8"/>
  </w:num>
  <w:num w:numId="8">
    <w:abstractNumId w:val="12"/>
  </w:num>
  <w:num w:numId="9">
    <w:abstractNumId w:val="9"/>
  </w:num>
  <w:num w:numId="10">
    <w:abstractNumId w:val="5"/>
  </w:num>
  <w:num w:numId="11">
    <w:abstractNumId w:val="16"/>
  </w:num>
  <w:num w:numId="12">
    <w:abstractNumId w:val="17"/>
  </w:num>
  <w:num w:numId="13">
    <w:abstractNumId w:val="15"/>
  </w:num>
  <w:num w:numId="14">
    <w:abstractNumId w:val="0"/>
  </w:num>
  <w:num w:numId="15">
    <w:abstractNumId w:val="6"/>
  </w:num>
  <w:num w:numId="16">
    <w:abstractNumId w:val="7"/>
  </w:num>
  <w:num w:numId="17">
    <w:abstractNumId w:val="10"/>
  </w:num>
  <w:num w:numId="18">
    <w:abstractNumId w:val="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styleLockTheme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TExtjA0NzQzMjRW0lEKTi0uzszPAykwrAUAcY0MGiwAAAA="/>
  </w:docVars>
  <w:rsids>
    <w:rsidRoot w:val="00E64410"/>
    <w:rsid w:val="00001544"/>
    <w:rsid w:val="00004536"/>
    <w:rsid w:val="00007BA5"/>
    <w:rsid w:val="00013245"/>
    <w:rsid w:val="00024C2D"/>
    <w:rsid w:val="00027DCC"/>
    <w:rsid w:val="00041C26"/>
    <w:rsid w:val="000469F3"/>
    <w:rsid w:val="000571A0"/>
    <w:rsid w:val="00063D6A"/>
    <w:rsid w:val="00073073"/>
    <w:rsid w:val="00075BD9"/>
    <w:rsid w:val="000A41B6"/>
    <w:rsid w:val="000C0ABE"/>
    <w:rsid w:val="000C527A"/>
    <w:rsid w:val="000C730D"/>
    <w:rsid w:val="000E2C3E"/>
    <w:rsid w:val="000F1210"/>
    <w:rsid w:val="000F12C5"/>
    <w:rsid w:val="000F71F8"/>
    <w:rsid w:val="00100027"/>
    <w:rsid w:val="00106146"/>
    <w:rsid w:val="00111E93"/>
    <w:rsid w:val="00117EB7"/>
    <w:rsid w:val="00133559"/>
    <w:rsid w:val="00157EEA"/>
    <w:rsid w:val="0017173C"/>
    <w:rsid w:val="0018269E"/>
    <w:rsid w:val="001838F1"/>
    <w:rsid w:val="001B3925"/>
    <w:rsid w:val="001C400B"/>
    <w:rsid w:val="001D649A"/>
    <w:rsid w:val="001D6A2C"/>
    <w:rsid w:val="001F14EC"/>
    <w:rsid w:val="001F3496"/>
    <w:rsid w:val="002309C2"/>
    <w:rsid w:val="002346C1"/>
    <w:rsid w:val="00247C2C"/>
    <w:rsid w:val="00251C6C"/>
    <w:rsid w:val="002552F0"/>
    <w:rsid w:val="00281019"/>
    <w:rsid w:val="00287E6A"/>
    <w:rsid w:val="00293B88"/>
    <w:rsid w:val="00294864"/>
    <w:rsid w:val="002A7732"/>
    <w:rsid w:val="002C2432"/>
    <w:rsid w:val="002C6D6F"/>
    <w:rsid w:val="002F5D91"/>
    <w:rsid w:val="002F62DB"/>
    <w:rsid w:val="003005AE"/>
    <w:rsid w:val="00322E18"/>
    <w:rsid w:val="00333A3E"/>
    <w:rsid w:val="00336182"/>
    <w:rsid w:val="00341C63"/>
    <w:rsid w:val="00364871"/>
    <w:rsid w:val="00371848"/>
    <w:rsid w:val="00376347"/>
    <w:rsid w:val="00385F29"/>
    <w:rsid w:val="003939CF"/>
    <w:rsid w:val="003C3F7C"/>
    <w:rsid w:val="003D2FA0"/>
    <w:rsid w:val="003E7C96"/>
    <w:rsid w:val="003F6768"/>
    <w:rsid w:val="003F6B0F"/>
    <w:rsid w:val="004064A5"/>
    <w:rsid w:val="004210FE"/>
    <w:rsid w:val="00425FEE"/>
    <w:rsid w:val="00436ECE"/>
    <w:rsid w:val="0044275E"/>
    <w:rsid w:val="00457DE2"/>
    <w:rsid w:val="004968E6"/>
    <w:rsid w:val="004A1FB2"/>
    <w:rsid w:val="004A45B7"/>
    <w:rsid w:val="004D1955"/>
    <w:rsid w:val="004D5E5A"/>
    <w:rsid w:val="004E17BB"/>
    <w:rsid w:val="004E5A36"/>
    <w:rsid w:val="004F2F17"/>
    <w:rsid w:val="00505356"/>
    <w:rsid w:val="0050616D"/>
    <w:rsid w:val="00514E74"/>
    <w:rsid w:val="00525F94"/>
    <w:rsid w:val="00531317"/>
    <w:rsid w:val="005B088C"/>
    <w:rsid w:val="005C40DB"/>
    <w:rsid w:val="00611A35"/>
    <w:rsid w:val="00620055"/>
    <w:rsid w:val="00642FAE"/>
    <w:rsid w:val="00660601"/>
    <w:rsid w:val="00662CCC"/>
    <w:rsid w:val="0067427D"/>
    <w:rsid w:val="006B5CBA"/>
    <w:rsid w:val="006B6A6D"/>
    <w:rsid w:val="006D2987"/>
    <w:rsid w:val="006D4838"/>
    <w:rsid w:val="006D5DF1"/>
    <w:rsid w:val="006D6DE5"/>
    <w:rsid w:val="006D7F3E"/>
    <w:rsid w:val="006F11F5"/>
    <w:rsid w:val="00711BD5"/>
    <w:rsid w:val="007233AE"/>
    <w:rsid w:val="00731BEF"/>
    <w:rsid w:val="00732CA0"/>
    <w:rsid w:val="00732FC4"/>
    <w:rsid w:val="0075522E"/>
    <w:rsid w:val="0075687C"/>
    <w:rsid w:val="00757906"/>
    <w:rsid w:val="00760083"/>
    <w:rsid w:val="00764B1C"/>
    <w:rsid w:val="00774854"/>
    <w:rsid w:val="00784588"/>
    <w:rsid w:val="0079393B"/>
    <w:rsid w:val="007C6249"/>
    <w:rsid w:val="007D510F"/>
    <w:rsid w:val="007E0844"/>
    <w:rsid w:val="007E57FB"/>
    <w:rsid w:val="008042B4"/>
    <w:rsid w:val="00806159"/>
    <w:rsid w:val="00812DD8"/>
    <w:rsid w:val="00814DA4"/>
    <w:rsid w:val="00815C96"/>
    <w:rsid w:val="0083290B"/>
    <w:rsid w:val="008373C0"/>
    <w:rsid w:val="00865EB2"/>
    <w:rsid w:val="00880283"/>
    <w:rsid w:val="008A5FDD"/>
    <w:rsid w:val="008A6E1A"/>
    <w:rsid w:val="008D21F6"/>
    <w:rsid w:val="008E05FA"/>
    <w:rsid w:val="008F5DDB"/>
    <w:rsid w:val="009035F0"/>
    <w:rsid w:val="00913A20"/>
    <w:rsid w:val="00935634"/>
    <w:rsid w:val="00947A98"/>
    <w:rsid w:val="00994055"/>
    <w:rsid w:val="009D6F81"/>
    <w:rsid w:val="009E403F"/>
    <w:rsid w:val="009E7392"/>
    <w:rsid w:val="009F146D"/>
    <w:rsid w:val="009F5A59"/>
    <w:rsid w:val="009F7A84"/>
    <w:rsid w:val="00A130DF"/>
    <w:rsid w:val="00A356E0"/>
    <w:rsid w:val="00A772D0"/>
    <w:rsid w:val="00A80647"/>
    <w:rsid w:val="00A82418"/>
    <w:rsid w:val="00A92E7E"/>
    <w:rsid w:val="00A970C4"/>
    <w:rsid w:val="00AA2716"/>
    <w:rsid w:val="00AB1F42"/>
    <w:rsid w:val="00AC538A"/>
    <w:rsid w:val="00AD46A9"/>
    <w:rsid w:val="00AD7B66"/>
    <w:rsid w:val="00AE0E43"/>
    <w:rsid w:val="00AF1F22"/>
    <w:rsid w:val="00AF20FD"/>
    <w:rsid w:val="00AF6366"/>
    <w:rsid w:val="00B0208A"/>
    <w:rsid w:val="00B23364"/>
    <w:rsid w:val="00B30BBF"/>
    <w:rsid w:val="00B3166F"/>
    <w:rsid w:val="00B323AD"/>
    <w:rsid w:val="00B479F3"/>
    <w:rsid w:val="00B6766A"/>
    <w:rsid w:val="00B67F64"/>
    <w:rsid w:val="00B7043F"/>
    <w:rsid w:val="00BB26B1"/>
    <w:rsid w:val="00BD759F"/>
    <w:rsid w:val="00BE249C"/>
    <w:rsid w:val="00BF64DB"/>
    <w:rsid w:val="00C33FE8"/>
    <w:rsid w:val="00C51BEF"/>
    <w:rsid w:val="00C56998"/>
    <w:rsid w:val="00C85986"/>
    <w:rsid w:val="00C87F6B"/>
    <w:rsid w:val="00C9547A"/>
    <w:rsid w:val="00CA2227"/>
    <w:rsid w:val="00CB05F3"/>
    <w:rsid w:val="00CB555C"/>
    <w:rsid w:val="00CB5E59"/>
    <w:rsid w:val="00CE0BE6"/>
    <w:rsid w:val="00CF2D0E"/>
    <w:rsid w:val="00D06AD3"/>
    <w:rsid w:val="00D07066"/>
    <w:rsid w:val="00D1255D"/>
    <w:rsid w:val="00D21852"/>
    <w:rsid w:val="00D24DD4"/>
    <w:rsid w:val="00D337BF"/>
    <w:rsid w:val="00D33DF9"/>
    <w:rsid w:val="00D431F9"/>
    <w:rsid w:val="00D53B57"/>
    <w:rsid w:val="00D56AFB"/>
    <w:rsid w:val="00D954A1"/>
    <w:rsid w:val="00E34CCC"/>
    <w:rsid w:val="00E64410"/>
    <w:rsid w:val="00E65912"/>
    <w:rsid w:val="00E92A35"/>
    <w:rsid w:val="00EB09E1"/>
    <w:rsid w:val="00ED4B55"/>
    <w:rsid w:val="00EE28FD"/>
    <w:rsid w:val="00F03A14"/>
    <w:rsid w:val="00F050EF"/>
    <w:rsid w:val="00F10065"/>
    <w:rsid w:val="00F11454"/>
    <w:rsid w:val="00F27A89"/>
    <w:rsid w:val="00F419EE"/>
    <w:rsid w:val="00F53D65"/>
    <w:rsid w:val="00F623D9"/>
    <w:rsid w:val="00F7062E"/>
    <w:rsid w:val="00F77006"/>
    <w:rsid w:val="00FB10CD"/>
    <w:rsid w:val="00FE15D8"/>
    <w:rsid w:val="00FE3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922311"/>
  <w15:docId w15:val="{EF026A7E-BEE4-4405-B019-EC8A1CFD3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5">
    <w:lsdException w:name="Normal" w:locked="0" w:qFormat="1"/>
    <w:lsdException w:name="heading 1" w:locked="0" w:qFormat="1"/>
    <w:lsdException w:name="heading 2" w:locked="0" w:semiHidden="1" w:unhideWhenUsed="1" w:qFormat="1"/>
    <w:lsdException w:name="heading 3" w:locked="0" w:semiHidden="1" w:unhideWhenUsed="1" w:qFormat="1"/>
    <w:lsdException w:name="heading 4" w:locked="0" w:semiHidden="1" w:unhideWhenUsed="1" w:qFormat="1"/>
    <w:lsdException w:name="heading 5" w:locked="0" w:semiHidden="1" w:unhideWhenUsed="1" w:qFormat="1"/>
    <w:lsdException w:name="heading 6" w:locked="0" w:semiHidden="1" w:unhideWhenUsed="1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nhideWhenUsed="1"/>
    <w:lsdException w:name="toc 2" w:locked="0" w:semiHidden="1" w:unhideWhenUsed="1"/>
    <w:lsdException w:name="toc 3" w:locked="0" w:semiHidden="1" w:unhideWhenUsed="1"/>
    <w:lsdException w:name="toc 4" w:locked="0" w:semiHidden="1" w:unhideWhenUsed="1"/>
    <w:lsdException w:name="toc 5" w:locked="0" w:semiHidden="1" w:unhideWhenUsed="1"/>
    <w:lsdException w:name="toc 6" w:locked="0" w:semiHidden="1" w:unhideWhenUsed="1"/>
    <w:lsdException w:name="toc 7" w:locked="0" w:semiHidden="1" w:unhideWhenUsed="1"/>
    <w:lsdException w:name="toc 8" w:locked="0" w:semiHidden="1" w:unhideWhenUsed="1"/>
    <w:lsdException w:name="toc 9" w:locked="0" w:semiHidden="1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/>
    <w:lsdException w:name="List 2" w:locked="0" w:semiHidden="1" w:unhideWhenUsed="1"/>
    <w:lsdException w:name="List 3" w:locked="0" w:semiHidden="1" w:unhideWhenUsed="1"/>
    <w:lsdException w:name="List 4" w:locked="0"/>
    <w:lsdException w:name="List 5" w:locked="0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qFormat="1"/>
    <w:lsdException w:name="Salutation" w:locked="0"/>
    <w:lsdException w:name="Date" w:locked="0"/>
    <w:lsdException w:name="Body Text First Indent" w:locked="0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iPriority="99" w:unhideWhenUsed="1"/>
    <w:lsdException w:name="FollowedHyperlink" w:locked="0" w:semiHidden="1" w:unhideWhenUsed="1"/>
    <w:lsdException w:name="Strong" w:locked="0" w:qFormat="1"/>
    <w:lsdException w:name="Emphasis" w:locked="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99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/>
    <w:lsdException w:name="Table Theme" w:semiHidden="1" w:unhideWhenUsed="1"/>
    <w:lsdException w:name="Placeholder Text" w:locked="0" w:semiHidden="1" w:uiPriority="99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locked="0" w:uiPriority="1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</w:latentStyles>
  <w:style w:type="paragraph" w:default="1" w:styleId="Normal">
    <w:name w:val="Normal"/>
    <w:qFormat/>
    <w:rsid w:val="004D1955"/>
    <w:rPr>
      <w:sz w:val="24"/>
      <w:szCs w:val="24"/>
    </w:rPr>
  </w:style>
  <w:style w:type="paragraph" w:styleId="Heading1">
    <w:name w:val="heading 1"/>
    <w:basedOn w:val="Normal"/>
    <w:next w:val="Normal"/>
    <w:qFormat/>
    <w:rsid w:val="00001544"/>
    <w:pPr>
      <w:keepNext/>
      <w:jc w:val="center"/>
      <w:outlineLvl w:val="0"/>
    </w:pPr>
    <w:rPr>
      <w:b/>
      <w:bCs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01544"/>
    <w:pPr>
      <w:jc w:val="center"/>
    </w:pPr>
    <w:rPr>
      <w:b/>
      <w:bCs/>
    </w:rPr>
  </w:style>
  <w:style w:type="paragraph" w:styleId="BodyText">
    <w:name w:val="Body Text"/>
    <w:basedOn w:val="Normal"/>
    <w:rsid w:val="00001544"/>
    <w:rPr>
      <w:b/>
      <w:iCs/>
    </w:rPr>
  </w:style>
  <w:style w:type="table" w:styleId="TableGrid">
    <w:name w:val="Table Grid"/>
    <w:basedOn w:val="TableNormal"/>
    <w:locked/>
    <w:rsid w:val="000015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01544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00154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01544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rsid w:val="00001544"/>
    <w:pPr>
      <w:spacing w:before="100" w:beforeAutospacing="1" w:after="100" w:afterAutospacing="1"/>
    </w:pPr>
    <w:rPr>
      <w:color w:val="000000"/>
    </w:rPr>
  </w:style>
  <w:style w:type="character" w:styleId="Emphasis">
    <w:name w:val="Emphasis"/>
    <w:qFormat/>
    <w:rsid w:val="00001544"/>
    <w:rPr>
      <w:i/>
      <w:iCs/>
    </w:rPr>
  </w:style>
  <w:style w:type="character" w:customStyle="1" w:styleId="boldtext1">
    <w:name w:val="boldtext1"/>
    <w:locked/>
    <w:rsid w:val="00001544"/>
    <w:rPr>
      <w:rFonts w:ascii="Arial" w:hAnsi="Arial" w:cs="Arial" w:hint="default"/>
      <w:b/>
      <w:bCs/>
      <w:strike w:val="0"/>
      <w:dstrike w:val="0"/>
      <w:sz w:val="21"/>
      <w:szCs w:val="21"/>
      <w:u w:val="none"/>
      <w:effect w:val="none"/>
    </w:rPr>
  </w:style>
  <w:style w:type="paragraph" w:styleId="BodyTextIndent3">
    <w:name w:val="Body Text Indent 3"/>
    <w:basedOn w:val="Normal"/>
    <w:rsid w:val="00001544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link w:val="PlainTextChar"/>
    <w:rsid w:val="00106146"/>
    <w:rPr>
      <w:rFonts w:ascii="Courier New" w:hAnsi="Courier New" w:cs="Courier New"/>
      <w:sz w:val="20"/>
      <w:szCs w:val="20"/>
    </w:rPr>
  </w:style>
  <w:style w:type="character" w:styleId="PageNumber">
    <w:name w:val="page number"/>
    <w:basedOn w:val="DefaultParagraphFont"/>
    <w:rsid w:val="00111E93"/>
  </w:style>
  <w:style w:type="paragraph" w:customStyle="1" w:styleId="Default">
    <w:name w:val="Default"/>
    <w:locked/>
    <w:rsid w:val="00FE3E44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E3E44"/>
    <w:rPr>
      <w:color w:val="0000FF" w:themeColor="hyperlink"/>
      <w:u w:val="single"/>
    </w:rPr>
  </w:style>
  <w:style w:type="paragraph" w:styleId="ListParagraph">
    <w:name w:val="List Paragraph"/>
    <w:basedOn w:val="Normal"/>
    <w:uiPriority w:val="1"/>
    <w:qFormat/>
    <w:rsid w:val="00FE3E4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DocumentMap">
    <w:name w:val="Document Map"/>
    <w:basedOn w:val="Normal"/>
    <w:link w:val="DocumentMapChar"/>
    <w:rsid w:val="006D298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6D2987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AC538A"/>
    <w:rPr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7184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309C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32CA0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F7700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770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7700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70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7006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5C40DB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en-US"/>
    </w:rPr>
  </w:style>
  <w:style w:type="character" w:customStyle="1" w:styleId="PlainTextChar">
    <w:name w:val="Plain Text Char"/>
    <w:basedOn w:val="DefaultParagraphFont"/>
    <w:link w:val="PlainText"/>
    <w:rsid w:val="005C40DB"/>
    <w:rPr>
      <w:rFonts w:ascii="Courier New" w:hAnsi="Courier New" w:cs="Courier New"/>
    </w:rPr>
  </w:style>
  <w:style w:type="paragraph" w:customStyle="1" w:styleId="BodyA">
    <w:name w:val="Body A"/>
    <w:rsid w:val="005C40DB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12700" w14:cap="flat" w14:cmpd="sng" w14:algn="ctr">
        <w14:noFill/>
        <w14:prstDash w14:val="solid"/>
        <w14:miter w14:lim="1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42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3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95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540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C488B4DA5914FAF9956FB5388E730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3E603-1EB0-4459-90B1-0C0D1B960E33}"/>
      </w:docPartPr>
      <w:docPartBody>
        <w:p w:rsidR="00000000" w:rsidRDefault="00B721AD" w:rsidP="00B721AD">
          <w:pPr>
            <w:pStyle w:val="4C488B4DA5914FAF9956FB5388E730E3"/>
          </w:pPr>
          <w:r w:rsidRPr="00F325F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8782A"/>
    <w:rsid w:val="00054A08"/>
    <w:rsid w:val="001838C7"/>
    <w:rsid w:val="001B066B"/>
    <w:rsid w:val="002252FB"/>
    <w:rsid w:val="002A180B"/>
    <w:rsid w:val="0036677D"/>
    <w:rsid w:val="003713F5"/>
    <w:rsid w:val="00384305"/>
    <w:rsid w:val="004F240D"/>
    <w:rsid w:val="005428F2"/>
    <w:rsid w:val="005622A8"/>
    <w:rsid w:val="005E2740"/>
    <w:rsid w:val="007E0D53"/>
    <w:rsid w:val="007E76D1"/>
    <w:rsid w:val="008B7580"/>
    <w:rsid w:val="00A5118E"/>
    <w:rsid w:val="00B721AD"/>
    <w:rsid w:val="00C11393"/>
    <w:rsid w:val="00C8782A"/>
    <w:rsid w:val="00F573F5"/>
    <w:rsid w:val="00F9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21AD"/>
    <w:rPr>
      <w:color w:val="808080"/>
    </w:rPr>
  </w:style>
  <w:style w:type="paragraph" w:customStyle="1" w:styleId="9289E77A7418472D959160C62FEF7986">
    <w:name w:val="9289E77A7418472D959160C62FEF7986"/>
    <w:rsid w:val="00C11393"/>
  </w:style>
  <w:style w:type="paragraph" w:customStyle="1" w:styleId="3E717BB16340468BAE750BC0F1D097C2">
    <w:name w:val="3E717BB16340468BAE750BC0F1D097C2"/>
    <w:rsid w:val="00F96D41"/>
  </w:style>
  <w:style w:type="paragraph" w:customStyle="1" w:styleId="66587267C7D045E7A0BB23BA95010548">
    <w:name w:val="66587267C7D045E7A0BB23BA95010548"/>
    <w:rsid w:val="004F240D"/>
  </w:style>
  <w:style w:type="paragraph" w:customStyle="1" w:styleId="9C1B1A1548B14676A9B36D141E010D39">
    <w:name w:val="9C1B1A1548B14676A9B36D141E010D39"/>
    <w:rsid w:val="005622A8"/>
  </w:style>
  <w:style w:type="paragraph" w:customStyle="1" w:styleId="0540CD593A4147D8811CB2D3F86F8D8F">
    <w:name w:val="0540CD593A4147D8811CB2D3F86F8D8F"/>
    <w:rsid w:val="005622A8"/>
  </w:style>
  <w:style w:type="paragraph" w:customStyle="1" w:styleId="108C41DB752A4DFD867EDE9FBFDBA7E6">
    <w:name w:val="108C41DB752A4DFD867EDE9FBFDBA7E6"/>
    <w:rsid w:val="007E76D1"/>
  </w:style>
  <w:style w:type="paragraph" w:customStyle="1" w:styleId="E6F207AB92574842B9E7CA6DE64B0765">
    <w:name w:val="E6F207AB92574842B9E7CA6DE64B0765"/>
    <w:rsid w:val="007E76D1"/>
  </w:style>
  <w:style w:type="paragraph" w:customStyle="1" w:styleId="F8E4E819D0064F5DA3F3F066FE49DFBB">
    <w:name w:val="F8E4E819D0064F5DA3F3F066FE49DFBB"/>
    <w:rsid w:val="007E76D1"/>
  </w:style>
  <w:style w:type="paragraph" w:customStyle="1" w:styleId="3CEAB8CFAD864B9E833DB55AB7839E26">
    <w:name w:val="3CEAB8CFAD864B9E833DB55AB7839E26"/>
    <w:rsid w:val="007E76D1"/>
  </w:style>
  <w:style w:type="paragraph" w:customStyle="1" w:styleId="216E77D0E62045AFBC5859D2728E88E2">
    <w:name w:val="216E77D0E62045AFBC5859D2728E88E2"/>
    <w:rsid w:val="007E76D1"/>
  </w:style>
  <w:style w:type="paragraph" w:customStyle="1" w:styleId="4C488B4DA5914FAF9956FB5388E730E3">
    <w:name w:val="4C488B4DA5914FAF9956FB5388E730E3"/>
    <w:rsid w:val="00B721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5527D3-6EB7-43BA-B906-027C4BDF4B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7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A1</vt:lpstr>
    </vt:vector>
  </TitlesOfParts>
  <Company>Dell Computer Corporation</Company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A1</dc:title>
  <dc:creator>Preferred Customer</dc:creator>
  <cp:lastModifiedBy>Fils-Aime, Pascale</cp:lastModifiedBy>
  <cp:revision>3</cp:revision>
  <cp:lastPrinted>2016-08-19T15:48:00Z</cp:lastPrinted>
  <dcterms:created xsi:type="dcterms:W3CDTF">2022-08-08T17:47:00Z</dcterms:created>
  <dcterms:modified xsi:type="dcterms:W3CDTF">2022-08-08T17:49:00Z</dcterms:modified>
</cp:coreProperties>
</file>